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B7DFA8" w:themeColor="accent1" w:themeTint="66"/>
  <w:body>
    <w:p w14:paraId="0125BCCE" w14:textId="6CAD4A88" w:rsidR="00BC6EED" w:rsidRDefault="00633EC3" w:rsidP="00BC6EED">
      <w:pPr>
        <w:rPr>
          <w:sz w:val="2"/>
          <w:szCs w:val="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684F467" wp14:editId="19253792">
            <wp:simplePos x="0" y="0"/>
            <wp:positionH relativeFrom="page">
              <wp:posOffset>5242560</wp:posOffset>
            </wp:positionH>
            <wp:positionV relativeFrom="paragraph">
              <wp:posOffset>-533400</wp:posOffset>
            </wp:positionV>
            <wp:extent cx="2313940" cy="10693400"/>
            <wp:effectExtent l="0" t="0" r="0" b="0"/>
            <wp:wrapNone/>
            <wp:docPr id="100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duotone>
                        <a:prstClr val="black"/>
                        <a:schemeClr val="bg1">
                          <a:lumMod val="85000"/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>
                              <a14:imgEffect>
                                <a14:colorTemperature colorTemp="112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3940" cy="1069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3839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19C5F4F9" wp14:editId="62170D46">
                <wp:simplePos x="0" y="0"/>
                <wp:positionH relativeFrom="column">
                  <wp:posOffset>4978400</wp:posOffset>
                </wp:positionH>
                <wp:positionV relativeFrom="paragraph">
                  <wp:posOffset>-438150</wp:posOffset>
                </wp:positionV>
                <wp:extent cx="2159000" cy="3155950"/>
                <wp:effectExtent l="0" t="0" r="0" b="6350"/>
                <wp:wrapNone/>
                <wp:docPr id="1002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9000" cy="3155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27BB06" w14:textId="29D434BE" w:rsidR="009B3F7B" w:rsidRDefault="00633EC3" w:rsidP="00633EC3">
                            <w:r>
                              <w:t xml:space="preserve">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B76243F" wp14:editId="1295DD47">
                                  <wp:extent cx="1645285" cy="1974850"/>
                                  <wp:effectExtent l="0" t="0" r="0" b="6350"/>
                                  <wp:docPr id="1003" name="Picture 1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45285" cy="19748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C5F4F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392pt;margin-top:-34.5pt;width:170pt;height:248.5pt;z-index:2517483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" filled="f" stroked="f" strokeweight=".5pt">
                <v:textbox>
                  <w:txbxContent>
                    <w:p w14:paraId="3B27BB06" w14:textId="29D434BE" w:rsidR="009B3F7B" w:rsidRDefault="00633EC3" w:rsidP="00633EC3">
                      <w:r>
                        <w:t xml:space="preserve">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B76243F" wp14:editId="1295DD47">
                            <wp:extent cx="1645285" cy="1974850"/>
                            <wp:effectExtent l="0" t="0" r="0" b="6350"/>
                            <wp:docPr id="1004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45285" cy="1974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20E13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6F18126" wp14:editId="4F113A77">
                <wp:simplePos x="0" y="0"/>
                <wp:positionH relativeFrom="page">
                  <wp:align>left</wp:align>
                </wp:positionH>
                <wp:positionV relativeFrom="margin">
                  <wp:posOffset>26868</wp:posOffset>
                </wp:positionV>
                <wp:extent cx="5226443" cy="458470"/>
                <wp:effectExtent l="0" t="0" r="12700" b="17780"/>
                <wp:wrapNone/>
                <wp:docPr id="100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6443" cy="458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FB7B55" w14:textId="34CA6DBF" w:rsidR="00BC6EED" w:rsidRPr="00795492" w:rsidRDefault="00065A99" w:rsidP="006F6A8A">
                            <w:pPr>
                              <w:spacing w:before="15"/>
                              <w:ind w:left="29"/>
                              <w:jc w:val="center"/>
                              <w:rPr>
                                <w:rFonts w:ascii="Roboto" w:hAnsi="Roboto"/>
                                <w:sz w:val="72"/>
                                <w:szCs w:val="32"/>
                              </w:rPr>
                            </w:pPr>
                            <w:r w:rsidRPr="00795492">
                              <w:rPr>
                                <w:rFonts w:ascii="Roboto" w:hAnsi="Roboto"/>
                                <w:sz w:val="72"/>
                                <w:szCs w:val="32"/>
                              </w:rPr>
                              <w:t xml:space="preserve">Pritesh lathi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F18126" id="Text Box 19" o:spid="_x0000_s1027" type="#_x0000_t202" style="position:absolute;margin-left:0;margin-top:2.1pt;width:411.55pt;height:36.1pt;z-index:-25165619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" filled="f" stroked="f">
                <v:textbox inset="0,0,0,0">
                  <w:txbxContent>
                    <w:p w14:paraId="66FB7B55" w14:textId="34CA6DBF" w:rsidR="00BC6EED" w:rsidRPr="00795492" w:rsidRDefault="00065A99" w:rsidP="006F6A8A">
                      <w:pPr>
                        <w:spacing w:before="15"/>
                        <w:ind w:left="29"/>
                        <w:jc w:val="center"/>
                        <w:rPr>
                          <w:rFonts w:ascii="Roboto" w:hAnsi="Roboto"/>
                          <w:sz w:val="72"/>
                          <w:szCs w:val="32"/>
                        </w:rPr>
                      </w:pPr>
                      <w:r w:rsidRPr="00795492">
                        <w:rPr>
                          <w:rFonts w:ascii="Roboto" w:hAnsi="Roboto"/>
                          <w:sz w:val="72"/>
                          <w:szCs w:val="32"/>
                        </w:rPr>
                        <w:t xml:space="preserve">Pritesh lathia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BC6EED">
        <w:rPr>
          <w:noProof/>
        </w:rPr>
        <w:drawing>
          <wp:anchor distT="0" distB="0" distL="114300" distR="114300" simplePos="0" relativeHeight="251684864" behindDoc="1" locked="0" layoutInCell="1" allowOverlap="1" wp14:anchorId="23D33BF6" wp14:editId="3A37C6C5">
            <wp:simplePos x="0" y="0"/>
            <wp:positionH relativeFrom="column">
              <wp:posOffset>5549265</wp:posOffset>
            </wp:positionH>
            <wp:positionV relativeFrom="paragraph">
              <wp:posOffset>1983740</wp:posOffset>
            </wp:positionV>
            <wp:extent cx="1271270" cy="6350"/>
            <wp:effectExtent l="0" t="0" r="0" b="0"/>
            <wp:wrapNone/>
            <wp:docPr id="1006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6EED">
        <w:rPr>
          <w:noProof/>
        </w:rPr>
        <w:drawing>
          <wp:anchor distT="0" distB="0" distL="114300" distR="114300" simplePos="0" relativeHeight="251679744" behindDoc="1" locked="0" layoutInCell="1" allowOverlap="1" wp14:anchorId="0A4DBE20" wp14:editId="16591CC2">
            <wp:simplePos x="0" y="0"/>
            <wp:positionH relativeFrom="column">
              <wp:posOffset>4899660</wp:posOffset>
            </wp:positionH>
            <wp:positionV relativeFrom="paragraph">
              <wp:posOffset>1752600</wp:posOffset>
            </wp:positionV>
            <wp:extent cx="6350" cy="7992110"/>
            <wp:effectExtent l="0" t="0" r="0" b="0"/>
            <wp:wrapNone/>
            <wp:docPr id="1007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" cy="799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C8D71F" w14:textId="283C2C48" w:rsidR="00D66F00" w:rsidRPr="00BC6EED" w:rsidRDefault="00136B42" w:rsidP="007C0F45">
      <w:pPr>
        <w:tabs>
          <w:tab w:val="center" w:pos="5285"/>
        </w:tabs>
        <w:jc w:val="right"/>
      </w:pPr>
      <w:r>
        <w:rPr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6DD25D66" wp14:editId="73CA3289">
                <wp:simplePos x="0" y="0"/>
                <wp:positionH relativeFrom="margin">
                  <wp:posOffset>-303772</wp:posOffset>
                </wp:positionH>
                <wp:positionV relativeFrom="paragraph">
                  <wp:posOffset>543564</wp:posOffset>
                </wp:positionV>
                <wp:extent cx="5200430" cy="410746"/>
                <wp:effectExtent l="0" t="0" r="0" b="0"/>
                <wp:wrapNone/>
                <wp:docPr id="1008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0430" cy="4107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590925" w14:textId="0E07E120" w:rsidR="00BC6EED" w:rsidRPr="00694602" w:rsidRDefault="00A94D4F" w:rsidP="00AF1384">
                            <w:pPr>
                              <w:jc w:val="center"/>
                              <w:rPr>
                                <w:sz w:val="36"/>
                                <w:szCs w:val="36"/>
                                <w:lang w:val="fr-FR"/>
                              </w:rPr>
                            </w:pPr>
                            <w:r w:rsidRPr="00694602">
                              <w:rPr>
                                <w:sz w:val="36"/>
                                <w:szCs w:val="36"/>
                                <w:lang w:val="fr-FR"/>
                              </w:rPr>
                              <w:t xml:space="preserve">plathia1998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D25D66"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8" type="#_x0000_t202" style="position:absolute;left:0;text-align:left;margin-left:-23.9pt;margin-top:42.8pt;width:409.5pt;height:32.35pt;z-index:25174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" filled="f" stroked="f" strokeweight=".5pt">
                <v:textbox>
                  <w:txbxContent>
                    <w:p w14:paraId="33590925" w14:textId="0E07E120" w:rsidR="00BC6EED" w:rsidRPr="00694602" w:rsidRDefault="00A94D4F" w:rsidP="00AF1384">
                      <w:pPr>
                        <w:jc w:val="center"/>
                        <w:rPr>
                          <w:sz w:val="36"/>
                          <w:szCs w:val="36"/>
                          <w:lang w:val="fr-FR"/>
                        </w:rPr>
                      </w:pPr>
                      <w:r w:rsidRPr="00694602">
                        <w:rPr>
                          <w:sz w:val="36"/>
                          <w:szCs w:val="36"/>
                          <w:lang w:val="fr-FR"/>
                        </w:rPr>
                        <w:t xml:space="preserve">plathia1998@gmail.co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 wp14:anchorId="50B2010C" wp14:editId="11B69988">
                <wp:simplePos x="0" y="0"/>
                <wp:positionH relativeFrom="page">
                  <wp:posOffset>5387927</wp:posOffset>
                </wp:positionH>
                <wp:positionV relativeFrom="margin">
                  <wp:posOffset>7801708</wp:posOffset>
                </wp:positionV>
                <wp:extent cx="1842868" cy="778510"/>
                <wp:effectExtent l="0" t="0" r="5080" b="2540"/>
                <wp:wrapNone/>
                <wp:docPr id="1009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2868" cy="778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D1A288" w14:textId="03BD49B1" w:rsidR="00823D7C" w:rsidRPr="007C0F45" w:rsidRDefault="00823D7C" w:rsidP="00823D7C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/>
                            </w:r>
                          </w:p>
                          <w:p w14:paraId="4E63E03F" w14:textId="77777777" w:rsidR="00823D7C" w:rsidRDefault="00823D7C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689EA268" w14:textId="77777777" w:rsidR="00823D7C" w:rsidRPr="00A57200" w:rsidRDefault="00823D7C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B2010C" id="Text Box 39" o:spid="_x0000_s1029" type="#_x0000_t202" style="position:absolute;left:0;text-align:left;margin-left:424.25pt;margin-top:614.3pt;width:145.1pt;height:61.3pt;z-index:-25158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" filled="f" stroked="f">
                <v:textbox inset="0,0,0,0">
                  <w:txbxContent>
                    <w:p w14:paraId="5BD1A288" w14:textId="03BD49B1" w:rsidR="00823D7C" w:rsidRPr="007C0F45" w:rsidRDefault="00823D7C" w:rsidP="00823D7C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/>
                      </w:r>
                    </w:p>
                    <w:p w14:paraId="4E63E03F" w14:textId="77777777" w:rsidR="00823D7C" w:rsidRDefault="00823D7C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  <w:p w14:paraId="689EA268" w14:textId="77777777" w:rsidR="00823D7C" w:rsidRPr="00A57200" w:rsidRDefault="00823D7C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6C59A90D" wp14:editId="056F1DD6">
                <wp:simplePos x="0" y="0"/>
                <wp:positionH relativeFrom="margin">
                  <wp:posOffset>5036625</wp:posOffset>
                </wp:positionH>
                <wp:positionV relativeFrom="page">
                  <wp:posOffset>6393766</wp:posOffset>
                </wp:positionV>
                <wp:extent cx="780757" cy="1204110"/>
                <wp:effectExtent l="0" t="0" r="635" b="15240"/>
                <wp:wrapNone/>
                <wp:docPr id="1010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0757" cy="1204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BBADEB" w14:textId="6DC09243" w:rsidR="00BC6EED" w:rsidRPr="00694602" w:rsidRDefault="00823D7C" w:rsidP="00694602">
                            <w:pPr>
                              <w:pStyle w:val="BodyText"/>
                              <w:spacing w:before="0" w:line="360" w:lineRule="auto"/>
                              <w:jc w:val="both"/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 w:rsidRPr="00694602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59A90D" id="Text Box 8" o:spid="_x0000_s1030" type="#_x0000_t202" style="position:absolute;left:0;text-align:left;margin-left:396.6pt;margin-top:503.45pt;width:61.5pt;height:94.8pt;z-index:-251644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" filled="f" stroked="f">
                <v:textbox inset="0,0,0,0">
                  <w:txbxContent>
                    <w:p w14:paraId="0FBBADEB" w14:textId="6DC09243" w:rsidR="00BC6EED" w:rsidRPr="00694602" w:rsidRDefault="00823D7C" w:rsidP="00694602">
                      <w:pPr>
                        <w:pStyle w:val="BodyText"/>
                        <w:spacing w:before="0" w:line="360" w:lineRule="auto"/>
                        <w:jc w:val="both"/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 w:rsidRPr="00694602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/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9A2C47" w:rsidRPr="00BC6EED">
        <w:rPr>
          <w:noProof/>
          <w:sz w:val="2"/>
          <w:szCs w:val="2"/>
        </w:rPr>
        <w:drawing>
          <wp:anchor distT="0" distB="0" distL="114300" distR="114300" simplePos="0" relativeHeight="251706368" behindDoc="0" locked="0" layoutInCell="1" allowOverlap="1" wp14:anchorId="0F9D670B" wp14:editId="0CD41F42">
            <wp:simplePos x="0" y="0"/>
            <wp:positionH relativeFrom="page">
              <wp:posOffset>415290</wp:posOffset>
            </wp:positionH>
            <wp:positionV relativeFrom="paragraph">
              <wp:posOffset>3151407</wp:posOffset>
            </wp:positionV>
            <wp:extent cx="242570" cy="242570"/>
            <wp:effectExtent l="0" t="0" r="0" b="0"/>
            <wp:wrapNone/>
            <wp:docPr id="1011" name="Picture 47" descr="C:\Users\abdou\Desktop\Resumes for Customer\Customer Project\Resume 2\icon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bdou\Desktop\Resumes for Customer\Customer Project\Resume 2\icon2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2BD12431" wp14:editId="3BE4D095">
                <wp:simplePos x="0" y="0"/>
                <wp:positionH relativeFrom="page">
                  <wp:posOffset>720090</wp:posOffset>
                </wp:positionH>
                <wp:positionV relativeFrom="page">
                  <wp:posOffset>3698875</wp:posOffset>
                </wp:positionV>
                <wp:extent cx="1046480" cy="204470"/>
                <wp:effectExtent l="0" t="0" r="7620" b="11430"/>
                <wp:wrapNone/>
                <wp:docPr id="101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480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F658FC" w14:textId="77777777" w:rsidR="00BC6EED" w:rsidRPr="004245A0" w:rsidRDefault="00BC6EED" w:rsidP="00BC6EE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 w:rsidRPr="004245A0"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D12431" id="Text Box 13" o:spid="_x0000_s1031" type="#_x0000_t202" style="position:absolute;left:0;text-align:left;margin-left:56.7pt;margin-top:291.25pt;width:82.4pt;height:16.1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" filled="f" stroked="f">
                <v:textbox inset="0,0,0,0">
                  <w:txbxContent>
                    <w:p w14:paraId="6BF658FC" w14:textId="77777777" w:rsidR="00BC6EED" w:rsidRPr="004245A0" w:rsidRDefault="00BC6EED" w:rsidP="00BC6EED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 w:rsidRPr="004245A0"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21B0321D" wp14:editId="04021BEC">
                <wp:simplePos x="0" y="0"/>
                <wp:positionH relativeFrom="page">
                  <wp:posOffset>401320</wp:posOffset>
                </wp:positionH>
                <wp:positionV relativeFrom="page">
                  <wp:posOffset>4080999</wp:posOffset>
                </wp:positionV>
                <wp:extent cx="4745355" cy="2272420"/>
                <wp:effectExtent l="0" t="0" r="17145" b="13970"/>
                <wp:wrapNone/>
                <wp:docPr id="1013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5355" cy="2272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4E9499" w14:textId="7394A0B0" w:rsidR="00F01935" w:rsidRDefault="00F6037B" w:rsidP="00F0193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/>
                            </w:r>
                            <w:r w:rsid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01935" w:rsidRPr="002F3181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 xml:space="preserve"/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7744A65" w14:textId="5B7ABE66" w:rsidR="004245A0" w:rsidRPr="002F3181" w:rsidRDefault="00E80E44" w:rsidP="008A43B3">
                            <w:pPr>
                              <w:pStyle w:val="BodyText"/>
                              <w:rPr>
                                <w:rFonts w:ascii="Open Sans SemiBold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/>
                            </w:r>
                            <w:r w:rsid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  <w:t xml:space="preserve"> </w:t>
                            </w:r>
                            <w:r w:rsidR="00F01935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50D35C38" w14:textId="5157A768" w:rsidR="008A43B3" w:rsidRPr="00795492" w:rsidRDefault="008A43B3" w:rsidP="008A43B3">
                            <w:pPr>
                              <w:pStyle w:val="BodyText"/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</w:pPr>
                            <w:r w:rsidRPr="00795492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 xml:space="preserve"/>
                            </w:r>
                          </w:p>
                          <w:p w14:paraId="2ABE2E1A" w14:textId="5CFB75CF" w:rsidR="009602CF" w:rsidRPr="002F3181" w:rsidRDefault="009602CF" w:rsidP="008A43B3">
                            <w:pPr>
                              <w:pStyle w:val="BodyText"/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1AC35AB8" w14:textId="7332E28D" w:rsidR="008A43B3" w:rsidRDefault="008A43B3" w:rsidP="002F3181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14:paraId="537BFD90" w14:textId="662134E4" w:rsidR="008A43B3" w:rsidRDefault="008A43B3" w:rsidP="008A43B3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/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56BB6A68" w14:textId="115530C2" w:rsidR="008A43B3" w:rsidRPr="00795492" w:rsidRDefault="008A43B3" w:rsidP="008A43B3">
                            <w:pPr>
                              <w:pStyle w:val="BodyText"/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</w:pPr>
                            <w:r w:rsidRPr="00795492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 xml:space="preserve"/>
                            </w:r>
                          </w:p>
                          <w:p w14:paraId="421E2D79" w14:textId="77777777" w:rsidR="008A43B3" w:rsidRPr="008A43B3" w:rsidRDefault="008A43B3" w:rsidP="008A43B3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B0321D" id="Text Box 29" o:spid="_x0000_s1032" type="#_x0000_t202" style="position:absolute;left:0;text-align:left;margin-left:31.6pt;margin-top:321.35pt;width:373.65pt;height:178.95pt;z-index:-251603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" filled="f" stroked="f">
                <v:textbox inset="0,0,0,0">
                  <w:txbxContent>
                    <w:p w14:paraId="694E9499" w14:textId="7394A0B0" w:rsidR="00F01935" w:rsidRDefault="00F6037B" w:rsidP="00F0193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/>
                      </w:r>
                      <w:r w:rsidR="00F01935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01935" w:rsidRPr="002F3181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 xml:space="preserve"/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7744A65" w14:textId="5B7ABE66" w:rsidR="004245A0" w:rsidRPr="002F3181" w:rsidRDefault="00E80E44" w:rsidP="008A43B3">
                      <w:pPr>
                        <w:pStyle w:val="BodyText"/>
                        <w:rPr>
                          <w:rFonts w:ascii="Open Sans SemiBold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/>
                      </w:r>
                      <w:r w:rsidR="00F01935"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  <w:t xml:space="preserve"> </w:t>
                      </w:r>
                      <w:r w:rsidR="00F01935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 </w:t>
                      </w:r>
                    </w:p>
                    <w:p w14:paraId="50D35C38" w14:textId="5157A768" w:rsidR="008A43B3" w:rsidRPr="00795492" w:rsidRDefault="008A43B3" w:rsidP="008A43B3">
                      <w:pPr>
                        <w:pStyle w:val="BodyText"/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</w:pPr>
                      <w:r w:rsidRPr="00795492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 xml:space="preserve"/>
                      </w:r>
                    </w:p>
                    <w:p w14:paraId="2ABE2E1A" w14:textId="5CFB75CF" w:rsidR="009602CF" w:rsidRPr="002F3181" w:rsidRDefault="009602CF" w:rsidP="008A43B3">
                      <w:pPr>
                        <w:pStyle w:val="BodyText"/>
                        <w:rPr>
                          <w:rFonts w:ascii="Open Sans SemiBold"/>
                          <w:sz w:val="24"/>
                          <w:szCs w:val="24"/>
                        </w:rPr>
                      </w:pPr>
                      <w:r>
                        <w:rPr>
                          <w:rFonts w:ascii="Open Sans SemiBold"/>
                          <w:sz w:val="24"/>
                          <w:szCs w:val="24"/>
                        </w:rPr>
                        <w:tab/>
                      </w:r>
                    </w:p>
                    <w:p w14:paraId="1AC35AB8" w14:textId="7332E28D" w:rsidR="008A43B3" w:rsidRDefault="008A43B3" w:rsidP="002F3181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 </w:t>
                      </w:r>
                    </w:p>
                    <w:p w14:paraId="537BFD90" w14:textId="662134E4" w:rsidR="008A43B3" w:rsidRDefault="008A43B3" w:rsidP="008A43B3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/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 </w:t>
                      </w:r>
                    </w:p>
                    <w:p w14:paraId="56BB6A68" w14:textId="115530C2" w:rsidR="008A43B3" w:rsidRPr="00795492" w:rsidRDefault="008A43B3" w:rsidP="008A43B3">
                      <w:pPr>
                        <w:pStyle w:val="BodyText"/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</w:pPr>
                      <w:r w:rsidRPr="00795492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 xml:space="preserve"/>
                      </w:r>
                    </w:p>
                    <w:p w14:paraId="421E2D79" w14:textId="77777777" w:rsidR="008A43B3" w:rsidRPr="008A43B3" w:rsidRDefault="008A43B3" w:rsidP="008A43B3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7948430B" wp14:editId="00EA530D">
                <wp:simplePos x="0" y="0"/>
                <wp:positionH relativeFrom="page">
                  <wp:posOffset>400929</wp:posOffset>
                </wp:positionH>
                <wp:positionV relativeFrom="page">
                  <wp:posOffset>2595489</wp:posOffset>
                </wp:positionV>
                <wp:extent cx="4521200" cy="907366"/>
                <wp:effectExtent l="0" t="0" r="12700" b="7620"/>
                <wp:wrapNone/>
                <wp:docPr id="10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200" cy="9073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709B4A" w14:textId="402FE8DD" w:rsidR="005763EE" w:rsidRPr="00486567" w:rsidRDefault="00A57200" w:rsidP="005763EE">
                            <w:pPr>
                              <w:pStyle w:val="BodyText"/>
                              <w:spacing w:line="285" w:lineRule="auto"/>
                              <w:ind w:right="-1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/>
                            </w:r>
                          </w:p>
                          <w:p w14:paraId="670254ED" w14:textId="77777777" w:rsidR="005763EE" w:rsidRPr="001F17A4" w:rsidRDefault="005763EE" w:rsidP="005763EE"/>
                          <w:p w14:paraId="0ECF13F1" w14:textId="7B8F9791" w:rsidR="00BC6EED" w:rsidRPr="00142756" w:rsidRDefault="00BC6EED" w:rsidP="00BC6EED">
                            <w:pPr>
                              <w:pStyle w:val="BodyText"/>
                              <w:spacing w:line="285" w:lineRule="auto"/>
                              <w:ind w:right="-1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48430B" id="Text Box 15" o:spid="_x0000_s1033" type="#_x0000_t202" style="position:absolute;left:0;text-align:left;margin-left:31.55pt;margin-top:204.35pt;width:356pt;height:71.4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" filled="f" stroked="f">
                <v:textbox inset="0,0,0,0">
                  <w:txbxContent>
                    <w:p w14:paraId="5C709B4A" w14:textId="402FE8DD" w:rsidR="005763EE" w:rsidRPr="00486567" w:rsidRDefault="00A57200" w:rsidP="005763EE">
                      <w:pPr>
                        <w:pStyle w:val="BodyText"/>
                        <w:spacing w:line="285" w:lineRule="auto"/>
                        <w:ind w:right="-1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/>
                      </w:r>
                    </w:p>
                    <w:p w14:paraId="670254ED" w14:textId="77777777" w:rsidR="005763EE" w:rsidRPr="001F17A4" w:rsidRDefault="005763EE" w:rsidP="005763EE"/>
                    <w:p w14:paraId="0ECF13F1" w14:textId="7B8F9791" w:rsidR="00BC6EED" w:rsidRPr="00142756" w:rsidRDefault="00BC6EED" w:rsidP="00BC6EED">
                      <w:pPr>
                        <w:pStyle w:val="BodyText"/>
                        <w:spacing w:line="285" w:lineRule="auto"/>
                        <w:ind w:right="-1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46304" behindDoc="1" locked="0" layoutInCell="1" allowOverlap="1" wp14:anchorId="2B065B0C" wp14:editId="629F09A3">
                <wp:simplePos x="0" y="0"/>
                <wp:positionH relativeFrom="margin">
                  <wp:posOffset>109453</wp:posOffset>
                </wp:positionH>
                <wp:positionV relativeFrom="margin">
                  <wp:align>bottom</wp:align>
                </wp:positionV>
                <wp:extent cx="4745355" cy="1568548"/>
                <wp:effectExtent l="0" t="0" r="17145" b="12700"/>
                <wp:wrapNone/>
                <wp:docPr id="101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5355" cy="15685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2E3C05" w14:textId="378950EB" w:rsidR="007C0F45" w:rsidRDefault="007C0F45" w:rsidP="007C0F4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/>
                            </w:r>
                          </w:p>
                          <w:p w14:paraId="7EBE1CDF" w14:textId="6279A349" w:rsidR="007C0F45" w:rsidRDefault="007C0F45" w:rsidP="007C0F4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B2271D7" w14:textId="77777777" w:rsidR="007C0F45" w:rsidRPr="008A43B3" w:rsidRDefault="007C0F45" w:rsidP="007C0F4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065B0C" id="Text Box 7" o:spid="_x0000_s1034" type="#_x0000_t202" style="position:absolute;left:0;text-align:left;margin-left:8.6pt;margin-top:0;width:373.65pt;height:123.5pt;z-index:-251570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" filled="f" stroked="f">
                <v:textbox inset="0,0,0,0">
                  <w:txbxContent>
                    <w:p w14:paraId="4B2E3C05" w14:textId="378950EB" w:rsidR="007C0F45" w:rsidRDefault="007C0F45" w:rsidP="007C0F4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/>
                      </w:r>
                    </w:p>
                    <w:p w14:paraId="7EBE1CDF" w14:textId="6279A349" w:rsidR="007C0F45" w:rsidRDefault="007C0F45" w:rsidP="007C0F4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6B2271D7" w14:textId="77777777" w:rsidR="007C0F45" w:rsidRPr="008A43B3" w:rsidRDefault="007C0F45" w:rsidP="007C0F4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44256" behindDoc="1" locked="0" layoutInCell="1" allowOverlap="1" wp14:anchorId="27145156" wp14:editId="14629F51">
                <wp:simplePos x="0" y="0"/>
                <wp:positionH relativeFrom="page">
                  <wp:posOffset>762587</wp:posOffset>
                </wp:positionH>
                <wp:positionV relativeFrom="page">
                  <wp:posOffset>8649730</wp:posOffset>
                </wp:positionV>
                <wp:extent cx="4264847" cy="204470"/>
                <wp:effectExtent l="0" t="0" r="2540" b="5080"/>
                <wp:wrapNone/>
                <wp:docPr id="101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4847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184E61" w14:textId="39C271B7" w:rsidR="007C0F45" w:rsidRPr="004245A0" w:rsidRDefault="007C0F45" w:rsidP="007C0F45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Honors Activities and Reward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145156" id="Text Box 6" o:spid="_x0000_s1035" type="#_x0000_t202" style="position:absolute;left:0;text-align:left;margin-left:60.05pt;margin-top:681.1pt;width:335.8pt;height:16.1pt;z-index:-25157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" filled="f" stroked="f">
                <v:textbox inset="0,0,0,0">
                  <w:txbxContent>
                    <w:p w14:paraId="4A184E61" w14:textId="39C271B7" w:rsidR="007C0F45" w:rsidRPr="004245A0" w:rsidRDefault="007C0F45" w:rsidP="007C0F45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 w:rsidRPr="007C0F45"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Honors Activities and Reward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 w:rsidRPr="00BC6EED">
        <w:rPr>
          <w:noProof/>
          <w:sz w:val="2"/>
          <w:szCs w:val="2"/>
        </w:rPr>
        <w:drawing>
          <wp:anchor distT="0" distB="0" distL="114300" distR="114300" simplePos="0" relativeHeight="251742208" behindDoc="0" locked="0" layoutInCell="1" allowOverlap="1" wp14:anchorId="38DDDD75" wp14:editId="623B3DC5">
            <wp:simplePos x="0" y="0"/>
            <wp:positionH relativeFrom="page">
              <wp:posOffset>462496</wp:posOffset>
            </wp:positionH>
            <wp:positionV relativeFrom="paragraph">
              <wp:posOffset>8060350</wp:posOffset>
            </wp:positionV>
            <wp:extent cx="260222" cy="260222"/>
            <wp:effectExtent l="0" t="0" r="6985" b="6985"/>
            <wp:wrapNone/>
            <wp:docPr id="1017" name="Picture 4" descr="C:\Users\abdou\Desktop\Resumes for Customer\Customer Project\Resume 2\icon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bdou\Desktop\Resumes for Customer\Customer Project\Resume 2\icon2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75" cy="26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39136" behindDoc="1" locked="0" layoutInCell="1" allowOverlap="1" wp14:anchorId="725A0F67" wp14:editId="21E6E528">
                <wp:simplePos x="0" y="0"/>
                <wp:positionH relativeFrom="page">
                  <wp:posOffset>5399724</wp:posOffset>
                </wp:positionH>
                <wp:positionV relativeFrom="margin">
                  <wp:posOffset>8955775</wp:posOffset>
                </wp:positionV>
                <wp:extent cx="1997938" cy="866830"/>
                <wp:effectExtent l="0" t="0" r="2540" b="9525"/>
                <wp:wrapNone/>
                <wp:docPr id="1018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7938" cy="866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3F9719" w14:textId="5B0845A1" w:rsidR="00F815D8" w:rsidRPr="007C0F45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 xml:space="preserve"/>
                            </w:r>
                          </w:p>
                          <w:p w14:paraId="676412E5" w14:textId="76597733" w:rsidR="00F815D8" w:rsidRPr="007C0F45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 xml:space="preserve"/>
                            </w:r>
                          </w:p>
                          <w:p w14:paraId="613EDA55" w14:textId="3C229256" w:rsidR="00F815D8" w:rsidRPr="007C0F45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 xml:space="preserve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5A0F67" id="Text Box 51" o:spid="_x0000_s1036" type="#_x0000_t202" style="position:absolute;left:0;text-align:left;margin-left:425.2pt;margin-top:705.2pt;width:157.3pt;height:68.25pt;z-index:-25157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" filled="f" stroked="f">
                <v:textbox inset="0,0,0,0">
                  <w:txbxContent>
                    <w:p w14:paraId="783F9719" w14:textId="5B0845A1" w:rsidR="00F815D8" w:rsidRPr="007C0F45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</w:pPr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 xml:space="preserve"/>
                      </w:r>
                    </w:p>
                    <w:p w14:paraId="676412E5" w14:textId="76597733" w:rsidR="00F815D8" w:rsidRPr="007C0F45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</w:pPr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 xml:space="preserve"/>
                      </w:r>
                    </w:p>
                    <w:p w14:paraId="613EDA55" w14:textId="3C229256" w:rsidR="00F815D8" w:rsidRPr="007C0F45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 xml:space="preserve"/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5D8FF070" wp14:editId="5C5DD573">
                <wp:simplePos x="0" y="0"/>
                <wp:positionH relativeFrom="page">
                  <wp:posOffset>5700520</wp:posOffset>
                </wp:positionH>
                <wp:positionV relativeFrom="page">
                  <wp:posOffset>9243753</wp:posOffset>
                </wp:positionV>
                <wp:extent cx="1109345" cy="204470"/>
                <wp:effectExtent l="0" t="0" r="8255" b="11430"/>
                <wp:wrapNone/>
                <wp:docPr id="1019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9345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15D6E8" w14:textId="4766F7C3" w:rsidR="00F815D8" w:rsidRPr="004245A0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8FF070" id="Text Box 44" o:spid="_x0000_s1037" type="#_x0000_t202" style="position:absolute;left:0;text-align:left;margin-left:448.85pt;margin-top:727.85pt;width:87.35pt;height:16.1pt;z-index:-25157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" filled="f" stroked="f">
                <v:textbox inset="0,0,0,0">
                  <w:txbxContent>
                    <w:p w14:paraId="4D15D6E8" w14:textId="4766F7C3" w:rsidR="00F815D8" w:rsidRPr="004245A0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Referenc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>
        <w:rPr>
          <w:noProof/>
        </w:rPr>
        <w:drawing>
          <wp:anchor distT="0" distB="0" distL="114300" distR="114300" simplePos="0" relativeHeight="251735040" behindDoc="0" locked="0" layoutInCell="1" allowOverlap="1" wp14:anchorId="52F68138" wp14:editId="65AA775E">
            <wp:simplePos x="0" y="0"/>
            <wp:positionH relativeFrom="column">
              <wp:posOffset>5067300</wp:posOffset>
            </wp:positionH>
            <wp:positionV relativeFrom="page">
              <wp:posOffset>9177655</wp:posOffset>
            </wp:positionV>
            <wp:extent cx="257175" cy="257175"/>
            <wp:effectExtent l="0" t="0" r="9525" b="9525"/>
            <wp:wrapSquare wrapText="bothSides"/>
            <wp:docPr id="102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/>
                  </pic:nvPicPr>
                  <pic:blipFill>
                    <a:blip r:embed="rId13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colorTemperature colorTemp="53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571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0F45">
        <w:rPr>
          <w:noProof/>
        </w:rPr>
        <w:drawing>
          <wp:anchor distT="0" distB="0" distL="114300" distR="114300" simplePos="0" relativeHeight="251727872" behindDoc="0" locked="0" layoutInCell="1" allowOverlap="1" wp14:anchorId="43BBC330" wp14:editId="3800368A">
            <wp:simplePos x="0" y="0"/>
            <wp:positionH relativeFrom="column">
              <wp:posOffset>5035550</wp:posOffset>
            </wp:positionH>
            <wp:positionV relativeFrom="page">
              <wp:posOffset>7988533</wp:posOffset>
            </wp:positionV>
            <wp:extent cx="347345" cy="347345"/>
            <wp:effectExtent l="0" t="0" r="0" b="0"/>
            <wp:wrapSquare wrapText="bothSides"/>
            <wp:docPr id="1021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"/>
                    <pic:cNvPicPr/>
                  </pic:nvPicPr>
                  <pic:blipFill>
                    <a:blip r:embed="rId15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345" cy="347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13B8BB24" wp14:editId="24D73112">
                <wp:simplePos x="0" y="0"/>
                <wp:positionH relativeFrom="margin">
                  <wp:posOffset>5412576</wp:posOffset>
                </wp:positionH>
                <wp:positionV relativeFrom="page">
                  <wp:posOffset>8049638</wp:posOffset>
                </wp:positionV>
                <wp:extent cx="1109345" cy="204470"/>
                <wp:effectExtent l="0" t="0" r="14605" b="5080"/>
                <wp:wrapNone/>
                <wp:docPr id="1022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9345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D78B66" w14:textId="7B59B11F" w:rsidR="00823D7C" w:rsidRPr="004245A0" w:rsidRDefault="00823D7C" w:rsidP="00823D7C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Languag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B8BB24" id="Text Box 38" o:spid="_x0000_s1038" type="#_x0000_t202" style="position:absolute;left:0;text-align:left;margin-left:426.2pt;margin-top:633.85pt;width:87.35pt;height:16.1pt;z-index:-251586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" filled="f" stroked="f">
                <v:textbox inset="0,0,0,0">
                  <w:txbxContent>
                    <w:p w14:paraId="70D78B66" w14:textId="7B59B11F" w:rsidR="00823D7C" w:rsidRPr="004245A0" w:rsidRDefault="00823D7C" w:rsidP="00823D7C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 xml:space="preserve">Languages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34016" behindDoc="1" locked="0" layoutInCell="1" allowOverlap="1" wp14:anchorId="7A3A8C9B" wp14:editId="2613D101">
                <wp:simplePos x="0" y="0"/>
                <wp:positionH relativeFrom="margin">
                  <wp:posOffset>94931</wp:posOffset>
                </wp:positionH>
                <wp:positionV relativeFrom="margin">
                  <wp:posOffset>6276537</wp:posOffset>
                </wp:positionV>
                <wp:extent cx="4745355" cy="1568548"/>
                <wp:effectExtent l="0" t="0" r="17145" b="12700"/>
                <wp:wrapNone/>
                <wp:docPr id="1023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5355" cy="15685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DFA8FB" w14:textId="644123B6" w:rsidR="008A1765" w:rsidRPr="009A2C47" w:rsidRDefault="008A1765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proofErr w:type="gramStart"/>
                            <w:r w:rsidRPr="009A2C47">
                              <w:rPr>
                                <w:rFonts w:ascii="Open Sans"/>
                                <w:b/>
                              </w:rPr>
                              <w:t xml:space="preserve"/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  </w:t>
                            </w:r>
                          </w:p>
                          <w:p w14:paraId="1F625A29" w14:textId="6F8A01FB" w:rsidR="008A1765" w:rsidRPr="009A2C47" w:rsidRDefault="008A1765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 </w:t>
                            </w:r>
                          </w:p>
                          <w:p w14:paraId="1B299A7C" w14:textId="3E98C7C5" w:rsidR="008A1765" w:rsidRPr="009A2C47" w:rsidRDefault="008A1765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/>
                            </w:r>
                          </w:p>
                          <w:p w14:paraId="0CAB8B43" w14:textId="6907BB6D" w:rsidR="00C11EB3" w:rsidRPr="009A2C47" w:rsidRDefault="00C11EB3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proofErr w:type="gramStart"/>
                            <w:r w:rsidRPr="009A2C47">
                              <w:rPr>
                                <w:rFonts w:ascii="Open Sans"/>
                                <w:b/>
                              </w:rPr>
                              <w:t xml:space="preserve"/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  </w:t>
                            </w:r>
                          </w:p>
                          <w:p w14:paraId="2C0A3FD0" w14:textId="47DF64AA" w:rsidR="00C11EB3" w:rsidRPr="009A2C47" w:rsidRDefault="00C11EB3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 </w:t>
                            </w:r>
                          </w:p>
                          <w:p w14:paraId="203EEA6D" w14:textId="479175D4" w:rsidR="00C11EB3" w:rsidRPr="009A2C47" w:rsidRDefault="00C11EB3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None</w:t>
                            </w:r>
                          </w:p>
                          <w:p w14:paraId="2239D83F" w14:textId="77777777" w:rsidR="008A1765" w:rsidRPr="008A43B3" w:rsidRDefault="008A1765" w:rsidP="008A176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3A8C9B" id="Text Box 40" o:spid="_x0000_s1039" type="#_x0000_t202" style="position:absolute;left:0;text-align:left;margin-left:7.45pt;margin-top:494.2pt;width:373.65pt;height:123.5pt;z-index:-251582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" filled="f" stroked="f">
                <v:textbox inset="0,0,0,0">
                  <w:txbxContent>
                    <w:p w14:paraId="00DFA8FB" w14:textId="644123B6" w:rsidR="008A1765" w:rsidRPr="009A2C47" w:rsidRDefault="008A1765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proofErr w:type="gramStart"/>
                      <w:r w:rsidRPr="009A2C47">
                        <w:rPr>
                          <w:rFonts w:ascii="Open Sans"/>
                          <w:b/>
                        </w:rPr>
                        <w:t xml:space="preserve"/>
                      </w:r>
                      <w:r w:rsidRPr="009A2C47">
                        <w:rPr>
                          <w:rFonts w:ascii="Open Sans"/>
                          <w:bCs/>
                        </w:rPr>
                        <w:t xml:space="preserve">  </w:t>
                      </w:r>
                    </w:p>
                    <w:p w14:paraId="1F625A29" w14:textId="6F8A01FB" w:rsidR="008A1765" w:rsidRPr="009A2C47" w:rsidRDefault="008A1765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 xml:space="preserve"> </w:t>
                      </w:r>
                    </w:p>
                    <w:p w14:paraId="1B299A7C" w14:textId="3E98C7C5" w:rsidR="008A1765" w:rsidRPr="009A2C47" w:rsidRDefault="008A1765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 xml:space="preserve"/>
                      </w:r>
                    </w:p>
                    <w:p w14:paraId="0CAB8B43" w14:textId="6907BB6D" w:rsidR="00C11EB3" w:rsidRPr="009A2C47" w:rsidRDefault="00C11EB3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proofErr w:type="gramStart"/>
                      <w:r w:rsidRPr="009A2C47">
                        <w:rPr>
                          <w:rFonts w:ascii="Open Sans"/>
                          <w:b/>
                        </w:rPr>
                        <w:t xml:space="preserve"/>
                      </w:r>
                      <w:r w:rsidRPr="009A2C47">
                        <w:rPr>
                          <w:rFonts w:ascii="Open Sans"/>
                          <w:bCs/>
                        </w:rPr>
                        <w:t xml:space="preserve">  </w:t>
                      </w:r>
                    </w:p>
                    <w:p w14:paraId="2C0A3FD0" w14:textId="47DF64AA" w:rsidR="00C11EB3" w:rsidRPr="009A2C47" w:rsidRDefault="00C11EB3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 xml:space="preserve"> </w:t>
                      </w:r>
                    </w:p>
                    <w:p w14:paraId="203EEA6D" w14:textId="479175D4" w:rsidR="00C11EB3" w:rsidRPr="009A2C47" w:rsidRDefault="00C11EB3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 xml:space="preserve">None</w:t>
                      </w:r>
                    </w:p>
                    <w:p w14:paraId="2239D83F" w14:textId="77777777" w:rsidR="008A1765" w:rsidRPr="008A43B3" w:rsidRDefault="008A1765" w:rsidP="008A176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32A4D920" wp14:editId="1B1D78F6">
                <wp:simplePos x="0" y="0"/>
                <wp:positionH relativeFrom="page">
                  <wp:posOffset>781811</wp:posOffset>
                </wp:positionH>
                <wp:positionV relativeFrom="page">
                  <wp:posOffset>6501320</wp:posOffset>
                </wp:positionV>
                <wp:extent cx="1046480" cy="204470"/>
                <wp:effectExtent l="0" t="0" r="1270" b="5080"/>
                <wp:wrapNone/>
                <wp:docPr id="1024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480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E6E9C3" w14:textId="1A877468" w:rsidR="00F93045" w:rsidRPr="004245A0" w:rsidRDefault="00F93045" w:rsidP="00F93045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A4D920" id="Text Box 27" o:spid="_x0000_s1040" type="#_x0000_t202" style="position:absolute;left:0;text-align:left;margin-left:61.55pt;margin-top:511.9pt;width:82.4pt;height:16.1pt;z-index:-25159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" filled="f" stroked="f">
                <v:textbox inset="0,0,0,0">
                  <w:txbxContent>
                    <w:p w14:paraId="72E6E9C3" w14:textId="1A877468" w:rsidR="00F93045" w:rsidRPr="004245A0" w:rsidRDefault="00F93045" w:rsidP="00F93045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 w:rsidRPr="00BC6EED">
        <w:rPr>
          <w:noProof/>
          <w:sz w:val="2"/>
          <w:szCs w:val="2"/>
        </w:rPr>
        <w:drawing>
          <wp:anchor distT="0" distB="0" distL="114300" distR="114300" simplePos="0" relativeHeight="251704320" behindDoc="0" locked="0" layoutInCell="1" allowOverlap="1" wp14:anchorId="6441BB4D" wp14:editId="26FBE664">
            <wp:simplePos x="0" y="0"/>
            <wp:positionH relativeFrom="column">
              <wp:posOffset>146382</wp:posOffset>
            </wp:positionH>
            <wp:positionV relativeFrom="page">
              <wp:posOffset>6448425</wp:posOffset>
            </wp:positionV>
            <wp:extent cx="242570" cy="242570"/>
            <wp:effectExtent l="0" t="0" r="5080" b="5080"/>
            <wp:wrapNone/>
            <wp:docPr id="1025" name="Picture 45" descr="C:\Users\abdou\Desktop\Resumes for Customer\Customer Project\Resume 2\icon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bdou\Desktop\Resumes for Customer\Customer Project\Resume 2\icon6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 w:rsidRPr="00BC6EED">
        <w:rPr>
          <w:noProof/>
          <w:sz w:val="2"/>
          <w:szCs w:val="2"/>
        </w:rPr>
        <w:drawing>
          <wp:anchor distT="0" distB="0" distL="114300" distR="114300" simplePos="0" relativeHeight="251709440" behindDoc="0" locked="0" layoutInCell="1" allowOverlap="1" wp14:anchorId="590DDD13" wp14:editId="3331E862">
            <wp:simplePos x="0" y="0"/>
            <wp:positionH relativeFrom="column">
              <wp:posOffset>5037252</wp:posOffset>
            </wp:positionH>
            <wp:positionV relativeFrom="paragraph">
              <wp:posOffset>5543271</wp:posOffset>
            </wp:positionV>
            <wp:extent cx="242570" cy="242570"/>
            <wp:effectExtent l="0" t="0" r="0" b="0"/>
            <wp:wrapNone/>
            <wp:docPr id="1026" name="Picture 50" descr="C:\Users\abdou\Desktop\Resumes for Customer\Customer Project\Resume 2\icon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bdou\Desktop\Resumes for Customer\Customer Project\Resume 2\icon5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32E87F8" wp14:editId="31191367">
                <wp:simplePos x="0" y="0"/>
                <wp:positionH relativeFrom="page">
                  <wp:posOffset>5639815</wp:posOffset>
                </wp:positionH>
                <wp:positionV relativeFrom="page">
                  <wp:posOffset>6100089</wp:posOffset>
                </wp:positionV>
                <wp:extent cx="1109345" cy="204470"/>
                <wp:effectExtent l="0" t="0" r="8255" b="11430"/>
                <wp:wrapNone/>
                <wp:docPr id="102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9345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949F14" w14:textId="495C5F43" w:rsidR="00BC6EED" w:rsidRPr="004245A0" w:rsidRDefault="00BC6EED" w:rsidP="00BC6EE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 w:rsidRPr="004245A0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E87F8" id="Text Box 9" o:spid="_x0000_s1041" type="#_x0000_t202" style="position:absolute;left:0;text-align:left;margin-left:444.1pt;margin-top:480.3pt;width:87.35pt;height:16.1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" filled="f" stroked="f">
                <v:textbox inset="0,0,0,0">
                  <w:txbxContent>
                    <w:p w14:paraId="28949F14" w14:textId="495C5F43" w:rsidR="00BC6EED" w:rsidRPr="004245A0" w:rsidRDefault="00BC6EED" w:rsidP="00BC6EED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 w:rsidRPr="004245A0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4FB7091D" wp14:editId="6627950E">
                <wp:simplePos x="0" y="0"/>
                <wp:positionH relativeFrom="page">
                  <wp:posOffset>5661242</wp:posOffset>
                </wp:positionH>
                <wp:positionV relativeFrom="page">
                  <wp:posOffset>4609392</wp:posOffset>
                </wp:positionV>
                <wp:extent cx="1041400" cy="227330"/>
                <wp:effectExtent l="0" t="0" r="0" b="1270"/>
                <wp:wrapNone/>
                <wp:docPr id="1028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227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A9BBD6" w14:textId="39BA92B1" w:rsidR="009A1973" w:rsidRPr="004245A0" w:rsidRDefault="009A1973" w:rsidP="009A1973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oboto" w:hAnsi="Roboto"/>
                                <w:w w:val="95"/>
                                <w:sz w:val="28"/>
                                <w:szCs w:val="28"/>
                              </w:rPr>
                              <w:t>ADDR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B7091D" id="Text Box 34" o:spid="_x0000_s1042" type="#_x0000_t202" style="position:absolute;left:0;text-align:left;margin-left:445.75pt;margin-top:362.95pt;width:82pt;height:17.9pt;z-index:-251592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" filled="f" stroked="f">
                <v:textbox inset="0,0,0,0">
                  <w:txbxContent>
                    <w:p w14:paraId="65A9BBD6" w14:textId="39BA92B1" w:rsidR="009A1973" w:rsidRPr="004245A0" w:rsidRDefault="009A1973" w:rsidP="009A1973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>
                        <w:rPr>
                          <w:rFonts w:ascii="Roboto" w:hAnsi="Roboto"/>
                          <w:w w:val="95"/>
                          <w:sz w:val="28"/>
                          <w:szCs w:val="28"/>
                        </w:rPr>
                        <w:t>ADDRES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815D8">
        <w:rPr>
          <w:noProof/>
        </w:rPr>
        <w:drawing>
          <wp:anchor distT="0" distB="0" distL="114300" distR="114300" simplePos="0" relativeHeight="251721728" behindDoc="1" locked="0" layoutInCell="1" allowOverlap="1" wp14:anchorId="209720C2" wp14:editId="34443BEF">
            <wp:simplePos x="0" y="0"/>
            <wp:positionH relativeFrom="column">
              <wp:posOffset>5008140</wp:posOffset>
            </wp:positionH>
            <wp:positionV relativeFrom="page">
              <wp:posOffset>4546600</wp:posOffset>
            </wp:positionV>
            <wp:extent cx="325755" cy="325755"/>
            <wp:effectExtent l="0" t="0" r="0" b="0"/>
            <wp:wrapTight wrapText="bothSides">
              <wp:wrapPolygon edited="0">
                <wp:start x="3789" y="0"/>
                <wp:lineTo x="1263" y="12632"/>
                <wp:lineTo x="1263" y="20211"/>
                <wp:lineTo x="7579" y="20211"/>
                <wp:lineTo x="12632" y="20211"/>
                <wp:lineTo x="18947" y="20211"/>
                <wp:lineTo x="18947" y="12632"/>
                <wp:lineTo x="16421" y="0"/>
                <wp:lineTo x="3789" y="0"/>
              </wp:wrapPolygon>
            </wp:wrapTight>
            <wp:docPr id="1029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"/>
                    <pic:cNvPicPr/>
                  </pic:nvPicPr>
                  <pic:blipFill>
                    <a:blip r:embed="rId18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25755" cy="325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6DA347EB" wp14:editId="72311FF0">
                <wp:simplePos x="0" y="0"/>
                <wp:positionH relativeFrom="page">
                  <wp:posOffset>5342135</wp:posOffset>
                </wp:positionH>
                <wp:positionV relativeFrom="margin">
                  <wp:posOffset>4367457</wp:posOffset>
                </wp:positionV>
                <wp:extent cx="1708785" cy="1113576"/>
                <wp:effectExtent l="0" t="0" r="5715" b="10795"/>
                <wp:wrapNone/>
                <wp:docPr id="1030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8785" cy="1113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363724" w14:textId="541FCD3C" w:rsidR="009A1973" w:rsidRPr="009A2C47" w:rsidRDefault="009A1973" w:rsidP="00823D7C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1102 b anamitra prakruti park bramhand patlipada</w:t>
                            </w:r>
                          </w:p>
                          <w:p w14:paraId="558F6E44" w14:textId="71B30592" w:rsidR="009A1973" w:rsidRPr="009A2C47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400607</w:t>
                            </w:r>
                          </w:p>
                          <w:p w14:paraId="01232DEF" w14:textId="3645DF33" w:rsidR="009A1973" w:rsidRPr="009A2C47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THANE</w:t>
                            </w:r>
                          </w:p>
                          <w:p w14:paraId="0E0AD87B" w14:textId="4B32D291" w:rsidR="009A1973" w:rsidRPr="009A2C47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/>
                            </w:r>
                          </w:p>
                          <w:p w14:paraId="3DA5C7B9" w14:textId="77777777" w:rsidR="009A1973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1BEBC9E5" w14:textId="77777777" w:rsidR="009A1973" w:rsidRPr="00A57200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A347EB" id="Text Box 35" o:spid="_x0000_s1043" type="#_x0000_t202" style="position:absolute;left:0;text-align:left;margin-left:420.65pt;margin-top:343.9pt;width:134.55pt;height:87.7pt;z-index:-251590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" filled="f" stroked="f">
                <v:textbox inset="0,0,0,0">
                  <w:txbxContent>
                    <w:p w14:paraId="54363724" w14:textId="541FCD3C" w:rsidR="009A1973" w:rsidRPr="009A2C47" w:rsidRDefault="009A1973" w:rsidP="00823D7C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proofErr w:type="gramStart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1102 b anamitra prakruti park bramhand patlipada</w:t>
                      </w:r>
                    </w:p>
                    <w:p w14:paraId="558F6E44" w14:textId="71B30592" w:rsidR="009A1973" w:rsidRPr="009A2C47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400607</w:t>
                      </w:r>
                    </w:p>
                    <w:p w14:paraId="01232DEF" w14:textId="3645DF33" w:rsidR="009A1973" w:rsidRPr="009A2C47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THANE</w:t>
                      </w:r>
                    </w:p>
                    <w:p w14:paraId="0E0AD87B" w14:textId="4B32D291" w:rsidR="009A1973" w:rsidRPr="009A2C47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/>
                      </w:r>
                    </w:p>
                    <w:p w14:paraId="3DA5C7B9" w14:textId="77777777" w:rsidR="009A1973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  <w:p w14:paraId="1BEBC9E5" w14:textId="77777777" w:rsidR="009A1973" w:rsidRPr="00A57200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79951D5" wp14:editId="18A6C867">
                <wp:simplePos x="0" y="0"/>
                <wp:positionH relativeFrom="page">
                  <wp:posOffset>5684274</wp:posOffset>
                </wp:positionH>
                <wp:positionV relativeFrom="page">
                  <wp:posOffset>2295525</wp:posOffset>
                </wp:positionV>
                <wp:extent cx="1041400" cy="227330"/>
                <wp:effectExtent l="0" t="0" r="0" b="1270"/>
                <wp:wrapNone/>
                <wp:docPr id="103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227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B61F88" w14:textId="77777777" w:rsidR="00BC6EED" w:rsidRPr="004245A0" w:rsidRDefault="00BC6EED" w:rsidP="00BC6EE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 w:rsidRPr="004245A0">
                              <w:rPr>
                                <w:rFonts w:ascii="Roboto" w:hAnsi="Roboto"/>
                                <w:w w:val="95"/>
                                <w:sz w:val="28"/>
                                <w:szCs w:val="28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9951D5" id="Text Box 16" o:spid="_x0000_s1044" type="#_x0000_t202" style="position:absolute;left:0;text-align:left;margin-left:447.6pt;margin-top:180.75pt;width:82pt;height:17.9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" filled="f" stroked="f">
                <v:textbox inset="0,0,0,0">
                  <w:txbxContent>
                    <w:p w14:paraId="56B61F88" w14:textId="77777777" w:rsidR="00BC6EED" w:rsidRPr="004245A0" w:rsidRDefault="00BC6EED" w:rsidP="00BC6EED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 w:rsidRPr="004245A0">
                        <w:rPr>
                          <w:rFonts w:ascii="Roboto" w:hAnsi="Roboto"/>
                          <w:w w:val="95"/>
                          <w:sz w:val="28"/>
                          <w:szCs w:val="28"/>
                        </w:rPr>
                        <w:t>CONTAC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815D8" w:rsidRPr="00BC6EED">
        <w:rPr>
          <w:noProof/>
          <w:sz w:val="2"/>
          <w:szCs w:val="2"/>
        </w:rPr>
        <w:drawing>
          <wp:anchor distT="0" distB="0" distL="114300" distR="114300" simplePos="0" relativeHeight="251707392" behindDoc="0" locked="0" layoutInCell="1" allowOverlap="1" wp14:anchorId="4C80B7EB" wp14:editId="0C4276A8">
            <wp:simplePos x="0" y="0"/>
            <wp:positionH relativeFrom="column">
              <wp:posOffset>5032783</wp:posOffset>
            </wp:positionH>
            <wp:positionV relativeFrom="paragraph">
              <wp:posOffset>1726565</wp:posOffset>
            </wp:positionV>
            <wp:extent cx="242796" cy="242796"/>
            <wp:effectExtent l="0" t="0" r="0" b="0"/>
            <wp:wrapNone/>
            <wp:docPr id="1032" name="Picture 48" descr="C:\Users\abdou\Desktop\Resumes for Customer\Customer Project\Resume 2\icon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bdou\Desktop\Resumes for Customer\Customer Project\Resume 2\icon3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796" cy="242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0F319312" wp14:editId="6E8A8AE6">
                <wp:simplePos x="0" y="0"/>
                <wp:positionH relativeFrom="page">
                  <wp:posOffset>5333119</wp:posOffset>
                </wp:positionH>
                <wp:positionV relativeFrom="page">
                  <wp:posOffset>2669202</wp:posOffset>
                </wp:positionV>
                <wp:extent cx="2066650" cy="1670050"/>
                <wp:effectExtent l="0" t="0" r="10160" b="6350"/>
                <wp:wrapNone/>
                <wp:docPr id="103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650" cy="167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0C9037" w14:textId="77777777" w:rsidR="00BC6EED" w:rsidRPr="00CF051C" w:rsidRDefault="00BC6EED" w:rsidP="00BC6EED">
                            <w:pPr>
                              <w:spacing w:before="20" w:line="205" w:lineRule="exact"/>
                              <w:ind w:left="3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r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Email:</w:t>
                            </w:r>
                          </w:p>
                          <w:p w14:paraId="26625DF9" w14:textId="2AAAB217" w:rsidR="006E44DA" w:rsidRPr="007C0F45" w:rsidRDefault="006E44DA" w:rsidP="00BC6EED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plathia1998@gmail.com</w:t>
                            </w:r>
                          </w:p>
                          <w:p w14:paraId="338BA5A6" w14:textId="287EDFF4" w:rsidR="00BC6EED" w:rsidRPr="00CF051C" w:rsidRDefault="00BC6EED" w:rsidP="00BC6EED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r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 xml:space="preserve">Phone:</w:t>
                            </w:r>
                          </w:p>
                          <w:p w14:paraId="768014A0" w14:textId="6E2B9141" w:rsidR="00ED03B3" w:rsidRPr="007C0F45" w:rsidRDefault="00ED03B3" w:rsidP="007E3B0E">
                            <w:pPr>
                              <w:spacing w:before="123" w:line="205" w:lineRule="exact"/>
                              <w:ind w:left="20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+917666651025</w:t>
                            </w:r>
                          </w:p>
                          <w:p w14:paraId="3D5ACA41" w14:textId="39556385" w:rsidR="00BC6EED" w:rsidRDefault="0018237A" w:rsidP="006443F8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L</w:t>
                            </w:r>
                            <w:r w:rsidR="00BC6EED"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inkedin</w:t>
                            </w:r>
                            <w:proofErr w:type="spellEnd"/>
                            <w:r w:rsidR="00BC6EED"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1BD7B1BF" w14:textId="0F20C5EE" w:rsidR="00A57200" w:rsidRPr="007C0F45" w:rsidRDefault="00A57200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/>
                            </w:r>
                          </w:p>
                          <w:p w14:paraId="7755EB43" w14:textId="0DC53BB0" w:rsidR="0028290A" w:rsidRDefault="0028290A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Website:-</w:t>
                            </w:r>
                            <w:proofErr w:type="gramEnd"/>
                          </w:p>
                          <w:p w14:paraId="628F912C" w14:textId="2CDBD87F" w:rsidR="0028290A" w:rsidRPr="007C0F45" w:rsidRDefault="0028290A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/>
                            </w:r>
                          </w:p>
                          <w:p w14:paraId="090D5230" w14:textId="77777777" w:rsidR="00334E5C" w:rsidRDefault="00334E5C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615CBB21" w14:textId="77777777" w:rsidR="00327DE1" w:rsidRPr="00A57200" w:rsidRDefault="00327DE1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319312" id="Text Box 14" o:spid="_x0000_s1045" type="#_x0000_t202" style="position:absolute;left:0;text-align:left;margin-left:419.95pt;margin-top:210.15pt;width:162.75pt;height:131.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" filled="f" stroked="f">
                <v:textbox inset="0,0,0,0">
                  <w:txbxContent>
                    <w:p w14:paraId="7C0C9037" w14:textId="77777777" w:rsidR="00BC6EED" w:rsidRPr="00CF051C" w:rsidRDefault="00BC6EED" w:rsidP="00BC6EED">
                      <w:pPr>
                        <w:spacing w:before="20" w:line="205" w:lineRule="exact"/>
                        <w:ind w:left="3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r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Email:</w:t>
                      </w:r>
                    </w:p>
                    <w:p w14:paraId="26625DF9" w14:textId="2AAAB217" w:rsidR="006E44DA" w:rsidRPr="007C0F45" w:rsidRDefault="006E44DA" w:rsidP="00BC6EED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proofErr w:type="gramStart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plathia1998@gmail.com</w:t>
                      </w:r>
                    </w:p>
                    <w:p w14:paraId="338BA5A6" w14:textId="287EDFF4" w:rsidR="00BC6EED" w:rsidRPr="00CF051C" w:rsidRDefault="00BC6EED" w:rsidP="00BC6EED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r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 xml:space="preserve">Phone:</w:t>
                      </w:r>
                    </w:p>
                    <w:p w14:paraId="768014A0" w14:textId="6E2B9141" w:rsidR="00ED03B3" w:rsidRPr="007C0F45" w:rsidRDefault="00ED03B3" w:rsidP="007E3B0E">
                      <w:pPr>
                        <w:spacing w:before="123" w:line="205" w:lineRule="exact"/>
                        <w:ind w:left="20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proofErr w:type="gramStart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+917666651025</w:t>
                      </w:r>
                    </w:p>
                    <w:p w14:paraId="3D5ACA41" w14:textId="39556385" w:rsidR="00BC6EED" w:rsidRDefault="0018237A" w:rsidP="006443F8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Open Sans"/>
                          <w:b/>
                          <w:sz w:val="20"/>
                          <w:szCs w:val="20"/>
                        </w:rPr>
                        <w:t>L</w:t>
                      </w:r>
                      <w:r w:rsidR="00BC6EED"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inkedin</w:t>
                      </w:r>
                      <w:proofErr w:type="spellEnd"/>
                      <w:r w:rsidR="00BC6EED"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:</w:t>
                      </w:r>
                    </w:p>
                    <w:p w14:paraId="1BD7B1BF" w14:textId="0F20C5EE" w:rsidR="00A57200" w:rsidRPr="007C0F45" w:rsidRDefault="00A57200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/>
                      </w:r>
                    </w:p>
                    <w:p w14:paraId="7755EB43" w14:textId="0DC53BB0" w:rsidR="0028290A" w:rsidRDefault="0028290A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Open Sans"/>
                          <w:b/>
                          <w:sz w:val="20"/>
                          <w:szCs w:val="20"/>
                        </w:rPr>
                        <w:t>Website:-</w:t>
                      </w:r>
                      <w:proofErr w:type="gramEnd"/>
                    </w:p>
                    <w:p w14:paraId="628F912C" w14:textId="2CDBD87F" w:rsidR="0028290A" w:rsidRPr="007C0F45" w:rsidRDefault="0028290A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/>
                      </w:r>
                    </w:p>
                    <w:p w14:paraId="090D5230" w14:textId="77777777" w:rsidR="00334E5C" w:rsidRDefault="00334E5C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  <w:p w14:paraId="615CBB21" w14:textId="77777777" w:rsidR="00327DE1" w:rsidRPr="00A57200" w:rsidRDefault="00327DE1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B46CD">
        <w:rPr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2DFF996F" wp14:editId="52F24048">
                <wp:simplePos x="0" y="0"/>
                <wp:positionH relativeFrom="page">
                  <wp:posOffset>711200</wp:posOffset>
                </wp:positionH>
                <wp:positionV relativeFrom="page">
                  <wp:posOffset>2239645</wp:posOffset>
                </wp:positionV>
                <wp:extent cx="2006600" cy="229870"/>
                <wp:effectExtent l="0" t="0" r="0" b="11430"/>
                <wp:wrapNone/>
                <wp:docPr id="10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660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AB8D4C" w14:textId="77777777" w:rsidR="00EB46CD" w:rsidRPr="00C8553E" w:rsidRDefault="00EB46CD" w:rsidP="00EB46C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CAREER OBJECTIV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FF996F" id="Text Box 2" o:spid="_x0000_s1046" type="#_x0000_t202" style="position:absolute;left:0;text-align:left;margin-left:56pt;margin-top:176.35pt;width:158pt;height:18.1pt;z-index:-25159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" filled="f" stroked="f">
                <v:textbox inset="0,0,0,0">
                  <w:txbxContent>
                    <w:p w14:paraId="08AB8D4C" w14:textId="77777777" w:rsidR="00EB46CD" w:rsidRPr="00C8553E" w:rsidRDefault="00EB46CD" w:rsidP="00EB46CD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CAREER OBJECTIV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8237A" w:rsidRPr="00BC6EED">
        <w:rPr>
          <w:noProof/>
          <w:sz w:val="2"/>
          <w:szCs w:val="2"/>
        </w:rPr>
        <w:drawing>
          <wp:anchor distT="0" distB="0" distL="114300" distR="114300" simplePos="0" relativeHeight="251705344" behindDoc="0" locked="0" layoutInCell="1" allowOverlap="1" wp14:anchorId="602C5323" wp14:editId="1DD5E7EF">
            <wp:simplePos x="0" y="0"/>
            <wp:positionH relativeFrom="column">
              <wp:posOffset>79375</wp:posOffset>
            </wp:positionH>
            <wp:positionV relativeFrom="paragraph">
              <wp:posOffset>1666240</wp:posOffset>
            </wp:positionV>
            <wp:extent cx="242570" cy="242570"/>
            <wp:effectExtent l="0" t="0" r="0" b="0"/>
            <wp:wrapNone/>
            <wp:docPr id="1035" name="Picture 46" descr="C:\Users\abdou\Desktop\Resumes for Customer\Customer Project\Resume 2\icon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bdou\Desktop\Resumes for Customer\Customer Project\Resume 2\icon1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2756">
        <w:rPr>
          <w:noProof/>
        </w:rPr>
        <w:drawing>
          <wp:anchor distT="0" distB="0" distL="114300" distR="114300" simplePos="0" relativeHeight="251680768" behindDoc="1" locked="0" layoutInCell="1" allowOverlap="1" wp14:anchorId="3769827D" wp14:editId="3F701F2D">
            <wp:simplePos x="0" y="0"/>
            <wp:positionH relativeFrom="column">
              <wp:posOffset>416560</wp:posOffset>
            </wp:positionH>
            <wp:positionV relativeFrom="paragraph">
              <wp:posOffset>1903095</wp:posOffset>
            </wp:positionV>
            <wp:extent cx="4185285" cy="6350"/>
            <wp:effectExtent l="0" t="0" r="5715" b="6350"/>
            <wp:wrapNone/>
            <wp:docPr id="1036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285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45A0">
        <w:rPr>
          <w:noProof/>
        </w:rPr>
        <w:drawing>
          <wp:anchor distT="0" distB="0" distL="114300" distR="114300" simplePos="0" relativeHeight="251703296" behindDoc="1" locked="0" layoutInCell="1" allowOverlap="1" wp14:anchorId="71472402" wp14:editId="67767730">
            <wp:simplePos x="0" y="0"/>
            <wp:positionH relativeFrom="column">
              <wp:posOffset>416560</wp:posOffset>
            </wp:positionH>
            <wp:positionV relativeFrom="paragraph">
              <wp:posOffset>3491720</wp:posOffset>
            </wp:positionV>
            <wp:extent cx="4185285" cy="6350"/>
            <wp:effectExtent l="0" t="0" r="5715" b="6350"/>
            <wp:wrapNone/>
            <wp:docPr id="1037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285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B0E">
        <w:rPr>
          <w:noProof/>
        </w:rPr>
        <w:drawing>
          <wp:anchor distT="0" distB="0" distL="114300" distR="114300" simplePos="0" relativeHeight="251700224" behindDoc="1" locked="0" layoutInCell="1" allowOverlap="1" wp14:anchorId="00E91BE1" wp14:editId="09DF351F">
            <wp:simplePos x="0" y="0"/>
            <wp:positionH relativeFrom="column">
              <wp:posOffset>5549265</wp:posOffset>
            </wp:positionH>
            <wp:positionV relativeFrom="paragraph">
              <wp:posOffset>7496175</wp:posOffset>
            </wp:positionV>
            <wp:extent cx="1271270" cy="6350"/>
            <wp:effectExtent l="0" t="0" r="0" b="0"/>
            <wp:wrapNone/>
            <wp:docPr id="1038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B0E">
        <w:rPr>
          <w:noProof/>
        </w:rPr>
        <w:drawing>
          <wp:anchor distT="0" distB="0" distL="114300" distR="114300" simplePos="0" relativeHeight="251701248" behindDoc="1" locked="0" layoutInCell="1" allowOverlap="1" wp14:anchorId="5305AA72" wp14:editId="1B68C7FF">
            <wp:simplePos x="0" y="0"/>
            <wp:positionH relativeFrom="column">
              <wp:posOffset>5549265</wp:posOffset>
            </wp:positionH>
            <wp:positionV relativeFrom="paragraph">
              <wp:posOffset>5765165</wp:posOffset>
            </wp:positionV>
            <wp:extent cx="1271270" cy="6350"/>
            <wp:effectExtent l="0" t="0" r="0" b="0"/>
            <wp:wrapNone/>
            <wp:docPr id="1039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B0E">
        <w:rPr>
          <w:noProof/>
        </w:rPr>
        <w:drawing>
          <wp:anchor distT="0" distB="0" distL="114300" distR="114300" simplePos="0" relativeHeight="251702272" behindDoc="1" locked="0" layoutInCell="1" allowOverlap="1" wp14:anchorId="1DCD4513" wp14:editId="5A1D06A9">
            <wp:simplePos x="0" y="0"/>
            <wp:positionH relativeFrom="column">
              <wp:posOffset>5549265</wp:posOffset>
            </wp:positionH>
            <wp:positionV relativeFrom="paragraph">
              <wp:posOffset>4036695</wp:posOffset>
            </wp:positionV>
            <wp:extent cx="1271270" cy="6350"/>
            <wp:effectExtent l="0" t="0" r="0" b="0"/>
            <wp:wrapNone/>
            <wp:docPr id="104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6F0F">
        <w:tab/>
      </w:r>
    </w:p>
    <w:sectPr w:rsidR="00D66F00" w:rsidRPr="00BC6EED" w:rsidSect="00BC6EED">
      <w:pgSz w:w="11910" w:h="16850"/>
      <w:pgMar w:top="840" w:right="820" w:bottom="280" w:left="5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4138F" w14:textId="77777777" w:rsidR="001B3082" w:rsidRDefault="001B3082" w:rsidP="00142756">
      <w:r>
        <w:separator/>
      </w:r>
    </w:p>
  </w:endnote>
  <w:endnote w:type="continuationSeparator" w:id="0">
    <w:p w14:paraId="4D35BD7B" w14:textId="77777777" w:rsidR="001B3082" w:rsidRDefault="001B3082" w:rsidP="00142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Roboto">
    <w:altName w:val="Times New Roman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Arial"/>
    <w:charset w:val="00"/>
    <w:family w:val="swiss"/>
    <w:pitch w:val="variable"/>
    <w:sig w:usb0="E00002EF" w:usb1="4000205B" w:usb2="00000028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FAA4F" w14:textId="77777777" w:rsidR="001B3082" w:rsidRDefault="001B3082" w:rsidP="00142756">
      <w:r>
        <w:separator/>
      </w:r>
    </w:p>
  </w:footnote>
  <w:footnote w:type="continuationSeparator" w:id="0">
    <w:p w14:paraId="4D8975A5" w14:textId="77777777" w:rsidR="001B3082" w:rsidRDefault="001B3082" w:rsidP="00142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C69D2"/>
    <w:multiLevelType w:val="hybridMultilevel"/>
    <w:tmpl w:val="584486EC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" w15:restartNumberingAfterBreak="0">
    <w:nsid w:val="27F46C45"/>
    <w:multiLevelType w:val="hybridMultilevel"/>
    <w:tmpl w:val="D6669A7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74257"/>
    <w:multiLevelType w:val="hybridMultilevel"/>
    <w:tmpl w:val="AA10D00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4950A2"/>
    <w:multiLevelType w:val="hybridMultilevel"/>
    <w:tmpl w:val="3780B012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4" w15:restartNumberingAfterBreak="0">
    <w:nsid w:val="5C765CAF"/>
    <w:multiLevelType w:val="hybridMultilevel"/>
    <w:tmpl w:val="FED02CA4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M7Y0NjYyMzU1MDRR0lEKTi0uzszPAykwqQUAL4/WKiwAAAA="/>
  </w:docVars>
  <w:rsids>
    <w:rsidRoot w:val="00490DE9"/>
    <w:rsid w:val="00002D1D"/>
    <w:rsid w:val="00010E39"/>
    <w:rsid w:val="0001297C"/>
    <w:rsid w:val="00037CC0"/>
    <w:rsid w:val="0006565F"/>
    <w:rsid w:val="00065A99"/>
    <w:rsid w:val="000C63A1"/>
    <w:rsid w:val="000E411C"/>
    <w:rsid w:val="000F3B95"/>
    <w:rsid w:val="00136B42"/>
    <w:rsid w:val="00142756"/>
    <w:rsid w:val="00164978"/>
    <w:rsid w:val="0018237A"/>
    <w:rsid w:val="001B3082"/>
    <w:rsid w:val="001D59CD"/>
    <w:rsid w:val="0024366C"/>
    <w:rsid w:val="002459F8"/>
    <w:rsid w:val="0026251D"/>
    <w:rsid w:val="00280C0C"/>
    <w:rsid w:val="0028290A"/>
    <w:rsid w:val="00295E9F"/>
    <w:rsid w:val="002B3846"/>
    <w:rsid w:val="002F3181"/>
    <w:rsid w:val="00320E13"/>
    <w:rsid w:val="0032557B"/>
    <w:rsid w:val="00327DE1"/>
    <w:rsid w:val="00331EA4"/>
    <w:rsid w:val="00334E5C"/>
    <w:rsid w:val="00354BE5"/>
    <w:rsid w:val="00372492"/>
    <w:rsid w:val="00396FF2"/>
    <w:rsid w:val="003A3B2A"/>
    <w:rsid w:val="004245A0"/>
    <w:rsid w:val="00460915"/>
    <w:rsid w:val="00481431"/>
    <w:rsid w:val="00490660"/>
    <w:rsid w:val="00490DE9"/>
    <w:rsid w:val="004F3839"/>
    <w:rsid w:val="00525E84"/>
    <w:rsid w:val="00560FAC"/>
    <w:rsid w:val="00561A97"/>
    <w:rsid w:val="005763EE"/>
    <w:rsid w:val="0059057C"/>
    <w:rsid w:val="00594F27"/>
    <w:rsid w:val="0059725D"/>
    <w:rsid w:val="005A6F0F"/>
    <w:rsid w:val="005D2CE4"/>
    <w:rsid w:val="005E30AA"/>
    <w:rsid w:val="00600C96"/>
    <w:rsid w:val="006271D5"/>
    <w:rsid w:val="00633EC3"/>
    <w:rsid w:val="006443F8"/>
    <w:rsid w:val="00694602"/>
    <w:rsid w:val="006A4112"/>
    <w:rsid w:val="006C3441"/>
    <w:rsid w:val="006E44DA"/>
    <w:rsid w:val="006F6A8A"/>
    <w:rsid w:val="00701F87"/>
    <w:rsid w:val="00705297"/>
    <w:rsid w:val="00745830"/>
    <w:rsid w:val="007605DE"/>
    <w:rsid w:val="00774CAA"/>
    <w:rsid w:val="00795492"/>
    <w:rsid w:val="007C0F45"/>
    <w:rsid w:val="007E0960"/>
    <w:rsid w:val="007E3B0E"/>
    <w:rsid w:val="00802000"/>
    <w:rsid w:val="00821AA4"/>
    <w:rsid w:val="00823D7C"/>
    <w:rsid w:val="00893C50"/>
    <w:rsid w:val="008A1765"/>
    <w:rsid w:val="008A43B3"/>
    <w:rsid w:val="00915800"/>
    <w:rsid w:val="009602CF"/>
    <w:rsid w:val="00982CA1"/>
    <w:rsid w:val="00993126"/>
    <w:rsid w:val="009A1973"/>
    <w:rsid w:val="009A2C47"/>
    <w:rsid w:val="009B3F7B"/>
    <w:rsid w:val="009B61CF"/>
    <w:rsid w:val="00A53CDC"/>
    <w:rsid w:val="00A57200"/>
    <w:rsid w:val="00A66F90"/>
    <w:rsid w:val="00A67CBD"/>
    <w:rsid w:val="00A94D4F"/>
    <w:rsid w:val="00AA1AD9"/>
    <w:rsid w:val="00AC0249"/>
    <w:rsid w:val="00AF1384"/>
    <w:rsid w:val="00B31098"/>
    <w:rsid w:val="00B541BC"/>
    <w:rsid w:val="00B554F5"/>
    <w:rsid w:val="00B57670"/>
    <w:rsid w:val="00B6640D"/>
    <w:rsid w:val="00BC6EED"/>
    <w:rsid w:val="00C11EB3"/>
    <w:rsid w:val="00C43A8A"/>
    <w:rsid w:val="00CA1536"/>
    <w:rsid w:val="00CD7B27"/>
    <w:rsid w:val="00CF051C"/>
    <w:rsid w:val="00D64D3A"/>
    <w:rsid w:val="00D66F00"/>
    <w:rsid w:val="00D7242B"/>
    <w:rsid w:val="00E07CB2"/>
    <w:rsid w:val="00E24796"/>
    <w:rsid w:val="00E25565"/>
    <w:rsid w:val="00E33940"/>
    <w:rsid w:val="00E37BD5"/>
    <w:rsid w:val="00E80E44"/>
    <w:rsid w:val="00E82BA0"/>
    <w:rsid w:val="00EB46CD"/>
    <w:rsid w:val="00ED03B3"/>
    <w:rsid w:val="00F01935"/>
    <w:rsid w:val="00F11B52"/>
    <w:rsid w:val="00F6037B"/>
    <w:rsid w:val="00F668F6"/>
    <w:rsid w:val="00F814A1"/>
    <w:rsid w:val="00F815D8"/>
    <w:rsid w:val="00F8468D"/>
    <w:rsid w:val="00F93045"/>
    <w:rsid w:val="00FA40E8"/>
    <w:rsid w:val="00FC37E9"/>
    <w:rsid w:val="00FD360E"/>
    <w:rsid w:val="00FD3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D7E99"/>
  <w15:chartTrackingRefBased/>
  <w15:docId w15:val="{9BA52618-B820-4189-ADBE-4FD6F400B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C6EED"/>
    <w:pPr>
      <w:widowControl w:val="0"/>
      <w:autoSpaceDE w:val="0"/>
      <w:autoSpaceDN w:val="0"/>
      <w:spacing w:after="0" w:line="240" w:lineRule="auto"/>
    </w:pPr>
    <w:rPr>
      <w:rFonts w:ascii="Open Sans Light" w:eastAsia="Open Sans Light" w:hAnsi="Open Sans Light" w:cs="Open Sans Light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C6EED"/>
    <w:pPr>
      <w:spacing w:before="20"/>
      <w:ind w:left="20"/>
    </w:pPr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BC6EED"/>
    <w:rPr>
      <w:rFonts w:ascii="Open Sans Light" w:eastAsia="Open Sans Light" w:hAnsi="Open Sans Light" w:cs="Open Sans Light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BC6E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27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756"/>
    <w:rPr>
      <w:rFonts w:ascii="Open Sans Light" w:eastAsia="Open Sans Light" w:hAnsi="Open Sans Light" w:cs="Open Sans Light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42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756"/>
    <w:rPr>
      <w:rFonts w:ascii="Open Sans Light" w:eastAsia="Open Sans Light" w:hAnsi="Open Sans Light" w:cs="Open Sans Light"/>
      <w:lang w:val="en-US"/>
    </w:rPr>
  </w:style>
  <w:style w:type="character" w:styleId="Hyperlink">
    <w:name w:val="Hyperlink"/>
    <w:basedOn w:val="DefaultParagraphFont"/>
    <w:uiPriority w:val="99"/>
    <w:unhideWhenUsed/>
    <w:rsid w:val="009A1973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19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08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1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0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4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7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5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1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85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03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50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83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8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4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0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8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83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27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4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07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4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microsoft.com/office/2007/relationships/hdphoto" Target="media/hdphoto1.wdp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ECD4C05-FF03-4A15-BC27-479D12FC0E1B}">
  <we:reference id="wa104381411" version="1.0.0.0" store="en-US" storeType="OMEX"/>
  <we:alternateReferences>
    <we:reference id="wa104381411" version="1.0.0.0" store="WA104381411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79DB0B-73AE-4424-A633-FAE0A6A20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ou</dc:creator>
  <cp:keywords/>
  <dc:description/>
  <cp:lastModifiedBy>Pritesh Lathia</cp:lastModifiedBy>
  <cp:revision>26</cp:revision>
  <cp:lastPrinted>2021-12-08T14:51:00Z</cp:lastPrinted>
  <dcterms:created xsi:type="dcterms:W3CDTF">2021-12-08T14:38:00Z</dcterms:created>
  <dcterms:modified xsi:type="dcterms:W3CDTF">2021-12-09T08:39:00Z</dcterms:modified>
</cp:coreProperties>
</file>